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92E05" w14:textId="6496D4E8" w:rsidR="0023467D" w:rsidRPr="006261F5" w:rsidRDefault="0023467D" w:rsidP="0023467D">
      <w:pPr>
        <w:pStyle w:val="Title"/>
        <w:rPr>
          <w:rFonts w:ascii="Calibri" w:hAnsi="Calibri"/>
          <w:sz w:val="44"/>
          <w:szCs w:val="44"/>
        </w:rPr>
      </w:pPr>
      <w:r w:rsidRPr="006261F5">
        <w:rPr>
          <w:rFonts w:ascii="Calibri" w:hAnsi="Calibri"/>
          <w:sz w:val="44"/>
          <w:szCs w:val="44"/>
        </w:rPr>
        <w:t>Reflection</w:t>
      </w:r>
    </w:p>
    <w:p w14:paraId="4A431014" w14:textId="15D6DB98" w:rsidR="0023467D" w:rsidRPr="00CA75B9" w:rsidRDefault="0023467D" w:rsidP="0023467D">
      <w:pPr>
        <w:rPr>
          <w:rFonts w:ascii="Calibri" w:hAnsi="Calibri" w:cs="Calibri"/>
          <w:sz w:val="22"/>
        </w:rPr>
      </w:pPr>
      <w:r w:rsidRPr="00CA75B9">
        <w:rPr>
          <w:rFonts w:ascii="Calibri" w:hAnsi="Calibri" w:cs="Calibri"/>
          <w:sz w:val="22"/>
        </w:rPr>
        <w:t xml:space="preserve">The peer-review session has helped with doing my project. On the one hand, I got to learn from the beauties of others’ work and to understand what makes a good report by matching their works against the given criteria and giving my suggestions. On the other hand, I got feedback on my initial materials which enabled me to notice the deficiencies I overlooked. </w:t>
      </w:r>
    </w:p>
    <w:p w14:paraId="09CCAB5B" w14:textId="77777777" w:rsidR="0023467D" w:rsidRPr="00CA75B9" w:rsidRDefault="0023467D" w:rsidP="0023467D">
      <w:pPr>
        <w:rPr>
          <w:rFonts w:ascii="Calibri" w:hAnsi="Calibri" w:cs="Calibri"/>
          <w:sz w:val="22"/>
        </w:rPr>
      </w:pPr>
    </w:p>
    <w:p w14:paraId="0BD67E9B" w14:textId="77777777" w:rsidR="0023467D" w:rsidRPr="00CA75B9" w:rsidRDefault="0023467D" w:rsidP="0023467D">
      <w:pPr>
        <w:rPr>
          <w:rFonts w:ascii="Calibri" w:hAnsi="Calibri" w:cs="Calibri"/>
          <w:sz w:val="22"/>
        </w:rPr>
      </w:pPr>
      <w:r w:rsidRPr="00CA75B9">
        <w:rPr>
          <w:rFonts w:ascii="Calibri" w:hAnsi="Calibri" w:cs="Calibri"/>
          <w:sz w:val="22"/>
        </w:rPr>
        <w:t xml:space="preserve">In detail, there are some suggestions I highly appreciate. For one, reviewer 1 suggested I include some plots to illustrate the ideas of this project since the whole section of rigorous definitions and mathematical notations may be a bit discouraging for readers who want to have a fast grasp of the basic ideas. </w:t>
      </w:r>
      <w:proofErr w:type="gramStart"/>
      <w:r w:rsidRPr="00CA75B9">
        <w:rPr>
          <w:rFonts w:ascii="Calibri" w:hAnsi="Calibri" w:cs="Calibri"/>
          <w:sz w:val="22"/>
        </w:rPr>
        <w:t>So</w:t>
      </w:r>
      <w:proofErr w:type="gramEnd"/>
      <w:r w:rsidRPr="00CA75B9">
        <w:rPr>
          <w:rFonts w:ascii="Calibri" w:hAnsi="Calibri" w:cs="Calibri"/>
          <w:sz w:val="22"/>
        </w:rPr>
        <w:t xml:space="preserve"> I took this piece of advice and include a sketch map in the method section and I believe it will make my report more readable. Also, reviewer 1 kindly pointed out the lack of references which I improved on in the latter work. Besides the shortcomings mentioned by reviewer 1, reviewer 2 would like to see a detailed description of the data to be used in my project, however, by the time I submitted my initial material, I </w:t>
      </w:r>
      <w:proofErr w:type="gramStart"/>
      <w:r w:rsidRPr="00CA75B9">
        <w:rPr>
          <w:rFonts w:ascii="Calibri" w:hAnsi="Calibri" w:cs="Calibri"/>
          <w:sz w:val="22"/>
        </w:rPr>
        <w:t>haven’t</w:t>
      </w:r>
      <w:proofErr w:type="gramEnd"/>
      <w:r w:rsidRPr="00CA75B9">
        <w:rPr>
          <w:rFonts w:ascii="Calibri" w:hAnsi="Calibri" w:cs="Calibri"/>
          <w:sz w:val="22"/>
        </w:rPr>
        <w:t xml:space="preserve"> decided whether I should work on simulated data or real data. Thanks to his comment, I reflected on the objectives of my project and which would </w:t>
      </w:r>
      <w:proofErr w:type="gramStart"/>
      <w:r w:rsidRPr="00CA75B9">
        <w:rPr>
          <w:rFonts w:ascii="Calibri" w:hAnsi="Calibri" w:cs="Calibri"/>
          <w:sz w:val="22"/>
        </w:rPr>
        <w:t>suits</w:t>
      </w:r>
      <w:proofErr w:type="gramEnd"/>
      <w:r w:rsidRPr="00CA75B9">
        <w:rPr>
          <w:rFonts w:ascii="Calibri" w:hAnsi="Calibri" w:cs="Calibri"/>
          <w:sz w:val="22"/>
        </w:rPr>
        <w:t xml:space="preserve"> the objectives better. </w:t>
      </w:r>
      <w:proofErr w:type="gramStart"/>
      <w:r w:rsidRPr="00CA75B9">
        <w:rPr>
          <w:rFonts w:ascii="Calibri" w:hAnsi="Calibri" w:cs="Calibri"/>
          <w:sz w:val="22"/>
        </w:rPr>
        <w:t>Thus</w:t>
      </w:r>
      <w:proofErr w:type="gramEnd"/>
      <w:r w:rsidRPr="00CA75B9">
        <w:rPr>
          <w:rFonts w:ascii="Calibri" w:hAnsi="Calibri" w:cs="Calibri"/>
          <w:sz w:val="22"/>
        </w:rPr>
        <w:t xml:space="preserve"> I managed to justify why I chose simulated data over real data as seen in the report.</w:t>
      </w:r>
    </w:p>
    <w:p w14:paraId="3EC3AACB" w14:textId="77777777" w:rsidR="0023467D" w:rsidRPr="00CA75B9" w:rsidRDefault="0023467D" w:rsidP="0023467D">
      <w:pPr>
        <w:rPr>
          <w:rFonts w:ascii="Calibri" w:hAnsi="Calibri" w:cs="Calibri"/>
          <w:sz w:val="22"/>
        </w:rPr>
      </w:pPr>
    </w:p>
    <w:p w14:paraId="737C0735" w14:textId="77777777" w:rsidR="0023467D" w:rsidRPr="00CA75B9" w:rsidRDefault="0023467D" w:rsidP="0023467D">
      <w:pPr>
        <w:rPr>
          <w:rFonts w:ascii="Calibri" w:hAnsi="Calibri" w:cs="Calibri"/>
          <w:sz w:val="22"/>
        </w:rPr>
      </w:pPr>
      <w:r w:rsidRPr="00CA75B9">
        <w:rPr>
          <w:rFonts w:ascii="Calibri" w:hAnsi="Calibri" w:cs="Calibri"/>
          <w:sz w:val="22"/>
        </w:rPr>
        <w:t xml:space="preserve">I also learned a lot when I was reading their initial materials and giving feedback. During the process, I realized how demanding it was for a reader to get an idea about new topics because of complex theorems and unfamiliar algorithms. To make an academic report accessible, I need to deliver it in a clear structure so that my readers can easily follow my flow of thoughts or read only the section of his/her interest. Also, I was enlightened </w:t>
      </w:r>
      <w:proofErr w:type="gramStart"/>
      <w:r w:rsidRPr="00CA75B9">
        <w:rPr>
          <w:rFonts w:ascii="Calibri" w:hAnsi="Calibri" w:cs="Calibri"/>
          <w:sz w:val="22"/>
        </w:rPr>
        <w:t>by the use of</w:t>
      </w:r>
      <w:proofErr w:type="gramEnd"/>
      <w:r w:rsidRPr="00CA75B9">
        <w:rPr>
          <w:rFonts w:ascii="Calibri" w:hAnsi="Calibri" w:cs="Calibri"/>
          <w:sz w:val="22"/>
        </w:rPr>
        <w:t xml:space="preserve"> coin toss examples in a peer’s initial material, where detailed procedures and an informative diagram were presented. A similar style is used in my report as I believed it is a good way to convey ideas.</w:t>
      </w:r>
    </w:p>
    <w:p w14:paraId="782D77CF" w14:textId="77777777" w:rsidR="0023467D" w:rsidRPr="00CA75B9" w:rsidRDefault="0023467D" w:rsidP="0023467D">
      <w:pPr>
        <w:rPr>
          <w:rFonts w:ascii="Calibri" w:hAnsi="Calibri" w:cs="Calibri"/>
          <w:sz w:val="22"/>
        </w:rPr>
      </w:pPr>
    </w:p>
    <w:p w14:paraId="035A2E46" w14:textId="77777777" w:rsidR="0023467D" w:rsidRPr="00CA75B9" w:rsidRDefault="0023467D" w:rsidP="0023467D">
      <w:pPr>
        <w:rPr>
          <w:rFonts w:ascii="Calibri" w:hAnsi="Calibri" w:cs="Calibri"/>
          <w:sz w:val="24"/>
          <w:szCs w:val="24"/>
        </w:rPr>
      </w:pPr>
      <w:r w:rsidRPr="00CA75B9">
        <w:rPr>
          <w:rFonts w:ascii="Calibri" w:hAnsi="Calibri" w:cs="Calibri"/>
          <w:sz w:val="22"/>
        </w:rPr>
        <w:t xml:space="preserve">Overall, I find the peer-review session extremely helpful. It is a process where we learn from </w:t>
      </w:r>
      <w:proofErr w:type="spellStart"/>
      <w:r w:rsidRPr="00CA75B9">
        <w:rPr>
          <w:rFonts w:ascii="Calibri" w:hAnsi="Calibri" w:cs="Calibri"/>
          <w:sz w:val="22"/>
        </w:rPr>
        <w:t>each others’</w:t>
      </w:r>
      <w:proofErr w:type="spellEnd"/>
      <w:r w:rsidRPr="00CA75B9">
        <w:rPr>
          <w:rFonts w:ascii="Calibri" w:hAnsi="Calibri" w:cs="Calibri"/>
          <w:sz w:val="22"/>
        </w:rPr>
        <w:t xml:space="preserve"> mistakes and advantages, and then reflect on our work. I believe I have benefited a lot from it.</w:t>
      </w:r>
    </w:p>
    <w:p w14:paraId="7B05F6D2" w14:textId="77777777" w:rsidR="00781077" w:rsidRDefault="00781077"/>
    <w:sectPr w:rsidR="007810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F5E282" w14:textId="77777777" w:rsidR="0023467D" w:rsidRDefault="0023467D" w:rsidP="0023467D">
      <w:r>
        <w:separator/>
      </w:r>
    </w:p>
  </w:endnote>
  <w:endnote w:type="continuationSeparator" w:id="0">
    <w:p w14:paraId="656E80AE" w14:textId="77777777" w:rsidR="0023467D" w:rsidRDefault="0023467D" w:rsidP="00234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11BFA1" w14:textId="77777777" w:rsidR="0023467D" w:rsidRDefault="0023467D" w:rsidP="0023467D">
      <w:r>
        <w:separator/>
      </w:r>
    </w:p>
  </w:footnote>
  <w:footnote w:type="continuationSeparator" w:id="0">
    <w:p w14:paraId="0DE0FF47" w14:textId="77777777" w:rsidR="0023467D" w:rsidRDefault="0023467D" w:rsidP="002346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TWzMDE2MbQ0NrVQ0lEKTi0uzszPAykwrAUAsl6Q4iwAAAA="/>
  </w:docVars>
  <w:rsids>
    <w:rsidRoot w:val="00DA1D6B"/>
    <w:rsid w:val="000649E7"/>
    <w:rsid w:val="0023467D"/>
    <w:rsid w:val="002C5689"/>
    <w:rsid w:val="004B5D0E"/>
    <w:rsid w:val="006261F5"/>
    <w:rsid w:val="00781077"/>
    <w:rsid w:val="00A07530"/>
    <w:rsid w:val="00CA75B9"/>
    <w:rsid w:val="00DA1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C9ABAA"/>
  <w15:chartTrackingRefBased/>
  <w15:docId w15:val="{60B91C32-FCCC-4DC3-8C0C-2BD8AF1E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67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B5D0E"/>
    <w:pPr>
      <w:keepNext/>
      <w:keepLines/>
      <w:spacing w:before="100" w:after="90" w:line="360" w:lineRule="auto"/>
      <w:outlineLvl w:val="0"/>
    </w:pPr>
    <w:rPr>
      <w:rFonts w:ascii="Calibri" w:eastAsia="Calibri" w:hAnsi="Calibri" w:cs="Calibri"/>
      <w:b/>
      <w:bCs/>
      <w:kern w:val="44"/>
      <w:sz w:val="30"/>
      <w:szCs w:val="3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B5D0E"/>
    <w:pPr>
      <w:keepNext/>
      <w:keepLines/>
      <w:spacing w:before="260" w:after="260"/>
      <w:outlineLvl w:val="1"/>
    </w:pPr>
    <w:rPr>
      <w:rFonts w:ascii="Calibri" w:eastAsia="Calibri" w:hAnsi="Calibr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B5D0E"/>
    <w:rPr>
      <w:rFonts w:ascii="Calibri" w:eastAsia="Calibri" w:hAnsi="Calibri" w:cs="Calibri"/>
      <w:b/>
      <w:bCs/>
      <w:kern w:val="44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4B5D0E"/>
    <w:rPr>
      <w:rFonts w:ascii="Calibri" w:eastAsia="Calibri" w:hAnsi="Calibri" w:cstheme="majorBidi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2346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3467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346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3467D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3467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3467D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tian Zheng (student)</dc:creator>
  <cp:keywords/>
  <dc:description/>
  <cp:lastModifiedBy>Zhongtian Zheng (student)</cp:lastModifiedBy>
  <cp:revision>5</cp:revision>
  <dcterms:created xsi:type="dcterms:W3CDTF">2021-03-19T19:28:00Z</dcterms:created>
  <dcterms:modified xsi:type="dcterms:W3CDTF">2021-03-19T19:30:00Z</dcterms:modified>
</cp:coreProperties>
</file>